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036BA2DE" w:rsidR="0028422F" w:rsidRDefault="009D73E1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tationery House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2EC8D5D8" w:rsidR="0028422F" w:rsidRDefault="0076383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Honey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506750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50675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50675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50675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11F7C2F3" w:rsidR="008C050F" w:rsidRDefault="0050675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470513">
              <w:rPr>
                <w:rStyle w:val="Hyperlink"/>
                <w:noProof/>
              </w:rPr>
              <w:t>C</w:t>
            </w:r>
            <w:r w:rsidR="009D73E1">
              <w:rPr>
                <w:rStyle w:val="Hyperlink"/>
                <w:noProof/>
              </w:rPr>
              <w:t>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40A0B9F6" w:rsidR="008C050F" w:rsidRDefault="0050675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 xml:space="preserve">All </w:t>
            </w:r>
            <w:r w:rsidR="009D73E1">
              <w:rPr>
                <w:rStyle w:val="Hyperlink"/>
                <w:noProof/>
              </w:rPr>
              <w:t>Statione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B3ADF93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9D73E1">
              <w:rPr>
                <w:rStyle w:val="Hyperlink"/>
                <w:noProof/>
              </w:rPr>
              <w:t>Categori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63E4221B" w:rsidR="008C050F" w:rsidRDefault="0050675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470513">
              <w:rPr>
                <w:rStyle w:val="Hyperlink"/>
                <w:noProof/>
              </w:rPr>
              <w:t xml:space="preserve">All </w:t>
            </w:r>
            <w:r w:rsidR="009D73E1">
              <w:rPr>
                <w:rStyle w:val="Hyperlink"/>
                <w:noProof/>
              </w:rPr>
              <w:t>Stationery</w:t>
            </w:r>
            <w:r w:rsidR="00E15311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2736E945" w:rsidR="008C050F" w:rsidRDefault="009D73E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lace Order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506750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50675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50675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50675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25C78F09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230AF9">
        <w:rPr>
          <w:rFonts w:ascii="Arial" w:hAnsi="Arial" w:cs="Arial"/>
          <w:szCs w:val="20"/>
        </w:rPr>
        <w:t>Stationery House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230AF9">
        <w:rPr>
          <w:rFonts w:ascii="Arial" w:hAnsi="Arial" w:cs="Arial"/>
          <w:szCs w:val="20"/>
        </w:rPr>
        <w:t>their daily requirement of Stationery Items in easy manner and place their bulk order</w:t>
      </w:r>
      <w:r w:rsidR="002C7574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230AF9">
        <w:rPr>
          <w:rFonts w:ascii="Arial" w:hAnsi="Arial" w:cs="Arial"/>
          <w:szCs w:val="20"/>
        </w:rPr>
        <w:t>categories, all subcategories</w:t>
      </w:r>
      <w:r w:rsidR="002C7574">
        <w:rPr>
          <w:rFonts w:ascii="Arial" w:hAnsi="Arial" w:cs="Arial"/>
          <w:szCs w:val="20"/>
        </w:rPr>
        <w:t xml:space="preserve"> and </w:t>
      </w:r>
      <w:r w:rsidR="00230AF9">
        <w:rPr>
          <w:rFonts w:ascii="Arial" w:hAnsi="Arial" w:cs="Arial"/>
          <w:szCs w:val="20"/>
        </w:rPr>
        <w:t>stationery item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230AF9">
        <w:rPr>
          <w:rFonts w:ascii="Arial" w:hAnsi="Arial" w:cs="Arial"/>
          <w:szCs w:val="20"/>
        </w:rPr>
        <w:t>order place by registered user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2A697BA3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204B03">
        <w:rPr>
          <w:rFonts w:ascii="Arial" w:hAnsi="Arial" w:cs="Arial"/>
          <w:szCs w:val="20"/>
        </w:rPr>
        <w:t>Stationery House</w:t>
      </w:r>
      <w:r>
        <w:rPr>
          <w:rFonts w:ascii="Arial" w:hAnsi="Arial" w:cs="Arial"/>
          <w:szCs w:val="20"/>
        </w:rPr>
        <w:t xml:space="preserve">” with the help of which </w:t>
      </w:r>
      <w:r w:rsidR="00204B03">
        <w:rPr>
          <w:rFonts w:ascii="Arial" w:hAnsi="Arial" w:cs="Arial"/>
          <w:szCs w:val="20"/>
        </w:rPr>
        <w:t xml:space="preserve">registered or visitor </w:t>
      </w:r>
      <w:r>
        <w:rPr>
          <w:rFonts w:ascii="Arial" w:hAnsi="Arial" w:cs="Arial"/>
          <w:szCs w:val="20"/>
        </w:rPr>
        <w:t xml:space="preserve">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204B03">
        <w:rPr>
          <w:rFonts w:ascii="Arial" w:hAnsi="Arial" w:cs="Arial"/>
          <w:szCs w:val="20"/>
        </w:rPr>
        <w:t xml:space="preserve">available stationery </w:t>
      </w:r>
      <w:r w:rsidR="00415759">
        <w:rPr>
          <w:rFonts w:ascii="Arial" w:hAnsi="Arial" w:cs="Arial"/>
          <w:szCs w:val="20"/>
        </w:rPr>
        <w:t>details as well as</w:t>
      </w:r>
      <w:r w:rsidR="00204B03">
        <w:rPr>
          <w:rFonts w:ascii="Arial" w:hAnsi="Arial" w:cs="Arial"/>
          <w:szCs w:val="20"/>
        </w:rPr>
        <w:t xml:space="preserve"> option to place order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514E89E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0A584B">
        <w:rPr>
          <w:rFonts w:ascii="Arial" w:hAnsi="Arial" w:cs="Arial"/>
          <w:szCs w:val="20"/>
        </w:rPr>
        <w:t>categories added by admin user.</w:t>
      </w:r>
    </w:p>
    <w:p w14:paraId="2116D1C5" w14:textId="3E015C78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0A584B">
        <w:rPr>
          <w:rFonts w:ascii="Arial" w:hAnsi="Arial" w:cs="Arial"/>
          <w:szCs w:val="20"/>
        </w:rPr>
        <w:t>subcategories</w:t>
      </w:r>
      <w:r w:rsidR="00415759">
        <w:rPr>
          <w:rFonts w:ascii="Arial" w:hAnsi="Arial" w:cs="Arial"/>
          <w:szCs w:val="20"/>
        </w:rPr>
        <w:t xml:space="preserve"> details</w:t>
      </w:r>
      <w:r>
        <w:rPr>
          <w:rFonts w:ascii="Arial" w:hAnsi="Arial" w:cs="Arial"/>
          <w:szCs w:val="20"/>
        </w:rPr>
        <w:t>.</w:t>
      </w:r>
    </w:p>
    <w:p w14:paraId="037A31CF" w14:textId="6702B7BF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0A584B">
        <w:rPr>
          <w:rFonts w:ascii="Arial" w:hAnsi="Arial" w:cs="Arial"/>
          <w:szCs w:val="20"/>
        </w:rPr>
        <w:t>stationery item</w:t>
      </w:r>
      <w:r w:rsidR="00E15311">
        <w:rPr>
          <w:rFonts w:ascii="Arial" w:hAnsi="Arial" w:cs="Arial"/>
          <w:szCs w:val="20"/>
        </w:rPr>
        <w:t xml:space="preserve">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72F457A9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826260">
        <w:rPr>
          <w:rFonts w:ascii="Arial" w:hAnsi="Arial" w:cs="Arial"/>
          <w:szCs w:val="20"/>
        </w:rPr>
        <w:t>place their order of stationery items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C318477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415759">
        <w:rPr>
          <w:rFonts w:ascii="Arial" w:hAnsi="Arial" w:cs="Arial"/>
          <w:szCs w:val="20"/>
        </w:rPr>
        <w:t>love</w:t>
      </w:r>
      <w:r w:rsidR="009816E1">
        <w:rPr>
          <w:rFonts w:ascii="Arial" w:hAnsi="Arial" w:cs="Arial"/>
          <w:szCs w:val="20"/>
        </w:rPr>
        <w:t xml:space="preserve"> to use stationery items and view their details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GridTable4-Accent6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981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833807" w:rsidRPr="00983BEA" w14:paraId="78D2233D" w14:textId="77777777" w:rsidTr="00981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9816E1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981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9816E1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GridTable4-Accent6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AA75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AA75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08B907DF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AA4B31">
              <w:rPr>
                <w:rFonts w:ascii="Arial" w:hAnsi="Arial" w:cs="Arial"/>
              </w:rPr>
              <w:t>categories</w:t>
            </w:r>
            <w:r>
              <w:rPr>
                <w:rFonts w:ascii="Arial" w:hAnsi="Arial" w:cs="Arial"/>
              </w:rPr>
              <w:t>.</w:t>
            </w:r>
          </w:p>
          <w:p w14:paraId="061B3A97" w14:textId="0DF08F38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AA4B31">
              <w:rPr>
                <w:rFonts w:ascii="Arial" w:hAnsi="Arial" w:cs="Arial"/>
              </w:rPr>
              <w:t>sub categories</w:t>
            </w:r>
            <w:r w:rsidR="001E2CEC">
              <w:rPr>
                <w:rFonts w:ascii="Arial" w:hAnsi="Arial" w:cs="Arial"/>
              </w:rPr>
              <w:t xml:space="preserve"> details</w:t>
            </w:r>
            <w:r>
              <w:rPr>
                <w:rFonts w:ascii="Arial" w:hAnsi="Arial" w:cs="Arial"/>
              </w:rPr>
              <w:t>.</w:t>
            </w:r>
          </w:p>
          <w:p w14:paraId="5DA355D8" w14:textId="25AB8FA1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AA4B31">
              <w:rPr>
                <w:rFonts w:ascii="Arial" w:hAnsi="Arial" w:cs="Arial"/>
              </w:rPr>
              <w:t>stationery item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AA7548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</w:tcPr>
          <w:p w14:paraId="50CAB6A7" w14:textId="016F5011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C106FC">
              <w:rPr>
                <w:rFonts w:ascii="Arial" w:hAnsi="Arial" w:cs="Arial"/>
              </w:rPr>
              <w:t>categories</w:t>
            </w:r>
            <w:r w:rsidR="001E2CEC">
              <w:rPr>
                <w:rFonts w:ascii="Arial" w:hAnsi="Arial" w:cs="Arial"/>
              </w:rPr>
              <w:t xml:space="preserve"> and their </w:t>
            </w:r>
            <w:r w:rsidR="00C106FC">
              <w:rPr>
                <w:rFonts w:ascii="Arial" w:hAnsi="Arial" w:cs="Arial"/>
              </w:rPr>
              <w:t>subcategories with stationery details</w:t>
            </w:r>
          </w:p>
          <w:p w14:paraId="0BCDF7EB" w14:textId="4F895534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C106FC">
              <w:rPr>
                <w:rFonts w:ascii="Arial" w:hAnsi="Arial" w:cs="Arial"/>
              </w:rPr>
              <w:t>place</w:t>
            </w:r>
            <w:r w:rsidR="001E2CEC">
              <w:rPr>
                <w:rFonts w:ascii="Arial" w:hAnsi="Arial" w:cs="Arial"/>
              </w:rPr>
              <w:t xml:space="preserve"> their </w:t>
            </w:r>
            <w:r w:rsidR="00C106FC">
              <w:rPr>
                <w:rFonts w:ascii="Arial" w:hAnsi="Arial" w:cs="Arial"/>
              </w:rPr>
              <w:t>order based upon their selection of stationery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AA75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AA7548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25347A49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B66D1E">
        <w:rPr>
          <w:rFonts w:ascii="Arial" w:hAnsi="Arial" w:cs="Arial"/>
        </w:rPr>
        <w:t xml:space="preserve">All </w:t>
      </w:r>
      <w:r w:rsidR="007B1447">
        <w:rPr>
          <w:rFonts w:ascii="Arial" w:hAnsi="Arial" w:cs="Arial"/>
        </w:rPr>
        <w:t>Categories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All </w:t>
      </w:r>
      <w:r w:rsidR="007B1447">
        <w:rPr>
          <w:rFonts w:ascii="Arial" w:hAnsi="Arial" w:cs="Arial"/>
        </w:rPr>
        <w:t>Stationery</w:t>
      </w:r>
      <w:r w:rsidR="00B66D1E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1FB8C77D">
            <wp:extent cx="5885329" cy="242697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8544" cy="242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0763BE01" w14:textId="77777777" w:rsidR="00AD62BE" w:rsidRDefault="00AD62BE" w:rsidP="00B64088">
      <w:pPr>
        <w:pStyle w:val="Heading3"/>
        <w:rPr>
          <w:sz w:val="28"/>
        </w:rPr>
      </w:pPr>
      <w:bookmarkStart w:id="26" w:name="_Toc27409821"/>
    </w:p>
    <w:p w14:paraId="07A743AC" w14:textId="77777777" w:rsidR="00AD62BE" w:rsidRDefault="00AD62BE" w:rsidP="00B64088">
      <w:pPr>
        <w:pStyle w:val="Heading3"/>
        <w:rPr>
          <w:sz w:val="28"/>
        </w:rPr>
      </w:pPr>
    </w:p>
    <w:p w14:paraId="62FD492D" w14:textId="187CD294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6765053B">
            <wp:extent cx="5871882" cy="18014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9119" cy="180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F1EE9" w14:textId="77777777" w:rsidR="00AD62BE" w:rsidRDefault="00AD62BE" w:rsidP="00B64088">
      <w:pPr>
        <w:pStyle w:val="Heading3"/>
        <w:rPr>
          <w:sz w:val="28"/>
        </w:rPr>
      </w:pPr>
      <w:bookmarkStart w:id="27" w:name="_Toc27409822"/>
    </w:p>
    <w:p w14:paraId="69C6D09B" w14:textId="77777777" w:rsidR="00AD62BE" w:rsidRDefault="00AD62BE" w:rsidP="00B64088">
      <w:pPr>
        <w:pStyle w:val="Heading3"/>
        <w:rPr>
          <w:sz w:val="28"/>
        </w:rPr>
      </w:pPr>
    </w:p>
    <w:p w14:paraId="5B83E882" w14:textId="78502035" w:rsidR="00AD62BE" w:rsidRDefault="00AD62BE" w:rsidP="00B64088">
      <w:pPr>
        <w:pStyle w:val="Heading3"/>
        <w:rPr>
          <w:sz w:val="28"/>
        </w:rPr>
      </w:pPr>
    </w:p>
    <w:p w14:paraId="18733945" w14:textId="0D7BD67F" w:rsidR="00AD62BE" w:rsidRDefault="00AD62BE" w:rsidP="00B64088">
      <w:pPr>
        <w:pStyle w:val="Heading3"/>
        <w:rPr>
          <w:sz w:val="28"/>
        </w:rPr>
      </w:pPr>
    </w:p>
    <w:p w14:paraId="62E07EA1" w14:textId="77777777" w:rsidR="00AD62BE" w:rsidRPr="00AD62BE" w:rsidRDefault="00AD62BE" w:rsidP="00AD62BE"/>
    <w:p w14:paraId="5B6DA8D1" w14:textId="77777777" w:rsidR="00AD62BE" w:rsidRDefault="00AD62BE" w:rsidP="00B64088">
      <w:pPr>
        <w:pStyle w:val="Heading3"/>
        <w:rPr>
          <w:sz w:val="28"/>
        </w:rPr>
      </w:pPr>
    </w:p>
    <w:p w14:paraId="1F001A9C" w14:textId="5966E50A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316358F7">
            <wp:extent cx="5835650" cy="2767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583" cy="277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20BE2099" w14:textId="77777777" w:rsidR="00AD62BE" w:rsidRDefault="00AD62BE" w:rsidP="00B64088">
      <w:pPr>
        <w:pStyle w:val="Heading3"/>
        <w:rPr>
          <w:sz w:val="28"/>
        </w:rPr>
      </w:pPr>
      <w:bookmarkStart w:id="28" w:name="_Toc27409823"/>
    </w:p>
    <w:p w14:paraId="53806E0C" w14:textId="18F24141" w:rsidR="00F54A94" w:rsidRPr="00B64088" w:rsidRDefault="00413B5B" w:rsidP="00B64088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5C5B57">
        <w:rPr>
          <w:sz w:val="28"/>
        </w:rPr>
        <w:t>Categories</w:t>
      </w:r>
      <w:r w:rsidR="00BF1512">
        <w:rPr>
          <w:sz w:val="28"/>
        </w:rPr>
        <w:t xml:space="preserve"> Admin View</w:t>
      </w:r>
      <w:bookmarkEnd w:id="28"/>
    </w:p>
    <w:p w14:paraId="010AA4D2" w14:textId="6640FC01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5432AB">
        <w:rPr>
          <w:rFonts w:ascii="Arial" w:hAnsi="Arial" w:cs="Arial"/>
        </w:rPr>
        <w:t>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6915C73D">
            <wp:extent cx="5871882" cy="2508214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530" cy="2518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133C3D9D" w:rsidR="00535BEA" w:rsidRDefault="00543A8B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 xml:space="preserve">All </w:t>
      </w:r>
      <w:r w:rsidR="00111CFC">
        <w:rPr>
          <w:sz w:val="28"/>
        </w:rPr>
        <w:t>Stationery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0A92C4FD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111CFC">
        <w:rPr>
          <w:rFonts w:ascii="Arial" w:hAnsi="Arial" w:cs="Arial"/>
        </w:rPr>
        <w:t>stationery</w:t>
      </w:r>
      <w:r w:rsidR="00543A8B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6B9C77B6">
            <wp:extent cx="5853430" cy="23143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682" cy="2320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378DC2ED" w14:textId="77777777" w:rsidR="00AD62BE" w:rsidRDefault="00AD62BE" w:rsidP="00FC252C">
      <w:pPr>
        <w:pStyle w:val="Heading3"/>
        <w:rPr>
          <w:sz w:val="28"/>
        </w:rPr>
      </w:pPr>
      <w:bookmarkStart w:id="30" w:name="_Toc27409825"/>
    </w:p>
    <w:p w14:paraId="1DA3394A" w14:textId="38F55A16" w:rsidR="00535BEA" w:rsidRDefault="00E657E7" w:rsidP="00FC252C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9D60B8">
        <w:rPr>
          <w:sz w:val="28"/>
        </w:rPr>
        <w:t>Categories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08BAB252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9D60B8">
        <w:rPr>
          <w:rFonts w:ascii="Arial" w:hAnsi="Arial" w:cs="Arial"/>
        </w:rPr>
        <w:t>Category and Sub Category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5A2C651F" w14:textId="77777777" w:rsidR="00AD62BE" w:rsidRDefault="00AD62BE" w:rsidP="00535BEA">
      <w:pPr>
        <w:rPr>
          <w:rFonts w:ascii="Arial" w:hAnsi="Arial" w:cs="Arial"/>
        </w:rPr>
      </w:pPr>
    </w:p>
    <w:p w14:paraId="3E40A2E1" w14:textId="23E082A2" w:rsidR="00AD62BE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650B325B">
            <wp:extent cx="5880847" cy="2209165"/>
            <wp:effectExtent l="0" t="0" r="571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911" cy="221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0360C" w14:textId="77777777" w:rsidR="00AD62BE" w:rsidRDefault="00AD62BE" w:rsidP="00535BEA">
      <w:pPr>
        <w:rPr>
          <w:rFonts w:ascii="Arial" w:hAnsi="Arial" w:cs="Arial"/>
        </w:rPr>
      </w:pPr>
    </w:p>
    <w:p w14:paraId="5B61A76D" w14:textId="77777777" w:rsidR="00AD62BE" w:rsidRDefault="00AD62BE" w:rsidP="00BE6FAA">
      <w:pPr>
        <w:pStyle w:val="Heading3"/>
        <w:rPr>
          <w:sz w:val="28"/>
        </w:rPr>
      </w:pPr>
      <w:bookmarkStart w:id="31" w:name="_Toc27409826"/>
    </w:p>
    <w:p w14:paraId="3C77978A" w14:textId="77777777" w:rsidR="00AD62BE" w:rsidRDefault="00AD62BE" w:rsidP="00BE6FAA">
      <w:pPr>
        <w:pStyle w:val="Heading3"/>
        <w:rPr>
          <w:sz w:val="28"/>
        </w:rPr>
      </w:pPr>
    </w:p>
    <w:p w14:paraId="5C07706F" w14:textId="77777777" w:rsidR="00AD62BE" w:rsidRDefault="00AD62BE" w:rsidP="00BE6FAA">
      <w:pPr>
        <w:pStyle w:val="Heading3"/>
        <w:rPr>
          <w:sz w:val="28"/>
        </w:rPr>
      </w:pPr>
    </w:p>
    <w:p w14:paraId="178630BB" w14:textId="52FD5735" w:rsidR="00BE6FAA" w:rsidRDefault="00D92127" w:rsidP="00BE6FAA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9D60B8">
        <w:rPr>
          <w:sz w:val="28"/>
        </w:rPr>
        <w:t>Stationery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2A3C8996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9D60B8">
        <w:rPr>
          <w:rFonts w:ascii="Arial" w:hAnsi="Arial" w:cs="Arial"/>
        </w:rPr>
        <w:t>Stationery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 xml:space="preserve">link to their </w:t>
      </w:r>
      <w:r w:rsidR="009D60B8">
        <w:rPr>
          <w:rFonts w:ascii="Arial" w:hAnsi="Arial" w:cs="Arial"/>
        </w:rPr>
        <w:t>Place Order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632085BA">
            <wp:extent cx="5862918" cy="1960106"/>
            <wp:effectExtent l="0" t="0" r="508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047" cy="1966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68CA1C5" w:rsidR="00B93574" w:rsidRDefault="00F13F48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lace Order</w:t>
      </w:r>
      <w:r w:rsidR="00274B59">
        <w:rPr>
          <w:sz w:val="28"/>
        </w:rPr>
        <w:t xml:space="preserve"> Page Customer View</w:t>
      </w:r>
      <w:bookmarkEnd w:id="32"/>
    </w:p>
    <w:p w14:paraId="2D6E944F" w14:textId="219E5946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F13F48">
        <w:t>Place Order</w:t>
      </w:r>
      <w:r w:rsidR="00C94AE0">
        <w:t xml:space="preserve"> of a particular </w:t>
      </w:r>
      <w:r w:rsidR="00F13F48">
        <w:t>Stationery Item after successful login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6F7B3496">
            <wp:extent cx="5876365" cy="26943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105" cy="2696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E80D4" w14:textId="77777777" w:rsidR="00AD62BE" w:rsidRDefault="00AD62BE" w:rsidP="003125F5">
      <w:pPr>
        <w:pStyle w:val="Heading2"/>
        <w:rPr>
          <w:i w:val="0"/>
        </w:rPr>
      </w:pPr>
      <w:bookmarkStart w:id="33" w:name="_Toc27409828"/>
    </w:p>
    <w:p w14:paraId="105D0CBE" w14:textId="77777777" w:rsidR="00AD62BE" w:rsidRDefault="00AD62BE" w:rsidP="003125F5">
      <w:pPr>
        <w:pStyle w:val="Heading2"/>
        <w:rPr>
          <w:i w:val="0"/>
        </w:rPr>
      </w:pPr>
    </w:p>
    <w:p w14:paraId="4F444B2D" w14:textId="2DF0F7BE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613A2B9E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E4060B">
        <w:rPr>
          <w:rFonts w:ascii="Arial" w:hAnsi="Arial" w:cs="Arial"/>
          <w:szCs w:val="20"/>
        </w:rPr>
        <w:t>Stationer House Web Application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E4060B">
        <w:rPr>
          <w:rFonts w:ascii="Arial" w:hAnsi="Arial" w:cs="Arial"/>
          <w:szCs w:val="20"/>
        </w:rPr>
        <w:t>stationery</w:t>
      </w:r>
      <w:r w:rsidR="006131BE">
        <w:rPr>
          <w:rFonts w:ascii="Arial" w:hAnsi="Arial" w:cs="Arial"/>
          <w:szCs w:val="20"/>
        </w:rPr>
        <w:t xml:space="preserve"> details and </w:t>
      </w:r>
      <w:r w:rsidR="00E4060B">
        <w:rPr>
          <w:rFonts w:ascii="Arial" w:hAnsi="Arial" w:cs="Arial"/>
          <w:szCs w:val="20"/>
        </w:rPr>
        <w:t>provide a way to place order of these items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E4060B">
        <w:rPr>
          <w:rFonts w:ascii="Arial" w:hAnsi="Arial" w:cs="Arial"/>
          <w:szCs w:val="20"/>
        </w:rPr>
        <w:t>categorie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subcategories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stationery</w:t>
      </w:r>
      <w:r w:rsidR="006131BE">
        <w:rPr>
          <w:rFonts w:ascii="Arial" w:hAnsi="Arial" w:cs="Arial"/>
          <w:szCs w:val="20"/>
        </w:rPr>
        <w:t xml:space="preserve"> </w:t>
      </w:r>
      <w:r w:rsidR="00B80CC8">
        <w:rPr>
          <w:rFonts w:ascii="Arial" w:hAnsi="Arial" w:cs="Arial"/>
          <w:szCs w:val="20"/>
        </w:rPr>
        <w:t>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</w:t>
      </w:r>
      <w:r w:rsidR="006131BE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and check the order place by registered user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A3543" w14:textId="77777777" w:rsidR="00506750" w:rsidRDefault="00506750" w:rsidP="00430574">
      <w:r>
        <w:separator/>
      </w:r>
    </w:p>
  </w:endnote>
  <w:endnote w:type="continuationSeparator" w:id="0">
    <w:p w14:paraId="72A1CF45" w14:textId="77777777" w:rsidR="00506750" w:rsidRDefault="00506750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37F3A" w14:textId="77777777" w:rsidR="00506750" w:rsidRDefault="00506750" w:rsidP="00430574">
      <w:r>
        <w:separator/>
      </w:r>
    </w:p>
  </w:footnote>
  <w:footnote w:type="continuationSeparator" w:id="0">
    <w:p w14:paraId="2A23CC35" w14:textId="77777777" w:rsidR="00506750" w:rsidRDefault="00506750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584B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1CFC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15D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04B03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AF9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06750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2AB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5B5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2093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83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1447"/>
    <w:rsid w:val="007B4211"/>
    <w:rsid w:val="007C3AAA"/>
    <w:rsid w:val="007C456F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260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6E1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D60B8"/>
    <w:rsid w:val="009D73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A4B31"/>
    <w:rsid w:val="00AA7548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D62BE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06FC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060B"/>
    <w:rsid w:val="00E415C2"/>
    <w:rsid w:val="00E41DCD"/>
    <w:rsid w:val="00E572BA"/>
    <w:rsid w:val="00E653AA"/>
    <w:rsid w:val="00E657E7"/>
    <w:rsid w:val="00E67930"/>
    <w:rsid w:val="00E736E9"/>
    <w:rsid w:val="00E747C9"/>
    <w:rsid w:val="00E779C5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3F48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06E3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816E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10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randhawa648@gmail.com</cp:lastModifiedBy>
  <cp:revision>426</cp:revision>
  <cp:lastPrinted>2018-05-04T02:08:00Z</cp:lastPrinted>
  <dcterms:created xsi:type="dcterms:W3CDTF">2019-11-21T12:28:00Z</dcterms:created>
  <dcterms:modified xsi:type="dcterms:W3CDTF">2021-05-04T21:33:00Z</dcterms:modified>
</cp:coreProperties>
</file>